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8755" w:type="dxa"/>
        <w:jc w:val="center"/>
        <w:tblLayout w:type="fixed"/>
        <w:tblLook w:val="00A0" w:firstRow="1" w:lastRow="0" w:firstColumn="1" w:lastColumn="0" w:noHBand="0" w:noVBand="0"/>
      </w:tblPr>
      <w:tblGrid>
        <w:gridCol w:w="675"/>
        <w:gridCol w:w="6096"/>
        <w:gridCol w:w="1984"/>
      </w:tblGrid>
      <w:tr w:rsidR="00FB077C" w:rsidRPr="00E82B2F" w14:paraId="26A3DAE3" w14:textId="77777777" w:rsidTr="00D624B4">
        <w:trPr>
          <w:jc w:val="center"/>
        </w:trPr>
        <w:tc>
          <w:tcPr>
            <w:tcW w:w="675" w:type="dxa"/>
          </w:tcPr>
          <w:p w14:paraId="4612CA82" w14:textId="6272629D" w:rsidR="00FB077C" w:rsidRPr="00C74732" w:rsidRDefault="00C74732" w:rsidP="007A15AA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  </w:t>
            </w:r>
          </w:p>
        </w:tc>
        <w:tc>
          <w:tcPr>
            <w:tcW w:w="6096" w:type="dxa"/>
          </w:tcPr>
          <w:p w14:paraId="59EFC78C" w14:textId="77777777" w:rsidR="00FB077C" w:rsidRPr="00E82B2F" w:rsidRDefault="00FB077C" w:rsidP="007A15AA">
            <w:pPr>
              <w:pStyle w:val="a3"/>
              <w:ind w:left="-108" w:right="-91"/>
              <w:jc w:val="left"/>
              <w:rPr>
                <w:rFonts w:ascii="Arial" w:hAnsi="Arial" w:cs="Arial"/>
              </w:rPr>
            </w:pPr>
            <w:r w:rsidRPr="00E82B2F">
              <w:rPr>
                <w:rFonts w:ascii="Arial" w:hAnsi="Arial" w:cs="Arial"/>
                <w:noProof/>
              </w:rPr>
              <w:drawing>
                <wp:inline distT="0" distB="0" distL="0" distR="0" wp14:anchorId="5416FEC4" wp14:editId="11389825">
                  <wp:extent cx="2060812" cy="569910"/>
                  <wp:effectExtent l="0" t="0" r="0" b="1905"/>
                  <wp:docPr id="1" name="0 - Εικόνα" descr="cyan-left-greek-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yan-left-greek-1.jp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7970" cy="5718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C73C65" w14:textId="77777777" w:rsidR="00FB077C" w:rsidRPr="00E82B2F" w:rsidRDefault="00FB077C" w:rsidP="007A15AA">
            <w:pPr>
              <w:pStyle w:val="3"/>
              <w:spacing w:before="0" w:after="0"/>
              <w:ind w:right="-91"/>
              <w:rPr>
                <w:rFonts w:ascii="Arial" w:hAnsi="Arial" w:cs="Arial"/>
                <w:spacing w:val="8"/>
                <w:w w:val="95"/>
                <w:sz w:val="22"/>
                <w:szCs w:val="22"/>
              </w:rPr>
            </w:pPr>
            <w:r w:rsidRPr="00E82B2F">
              <w:rPr>
                <w:rFonts w:ascii="Arial" w:hAnsi="Arial" w:cs="Arial"/>
                <w:spacing w:val="8"/>
                <w:w w:val="95"/>
                <w:sz w:val="22"/>
                <w:szCs w:val="22"/>
              </w:rPr>
              <w:t>Σχολή Θετικών Επιστημών</w:t>
            </w:r>
          </w:p>
          <w:p w14:paraId="1C64D62B" w14:textId="27F5A81D" w:rsidR="00FB077C" w:rsidRPr="00E82B2F" w:rsidRDefault="00D624B4" w:rsidP="007A15AA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Τμήμα: </w:t>
            </w:r>
            <w:r w:rsidR="004B1C54" w:rsidRPr="00E82B2F">
              <w:rPr>
                <w:rFonts w:ascii="Arial" w:hAnsi="Arial" w:cs="Arial"/>
                <w:b/>
                <w:sz w:val="22"/>
                <w:szCs w:val="22"/>
              </w:rPr>
              <w:t>Αεροδιαστημικής Επιστήμης και Τεχνολογίας</w:t>
            </w:r>
          </w:p>
        </w:tc>
        <w:tc>
          <w:tcPr>
            <w:tcW w:w="1984" w:type="dxa"/>
          </w:tcPr>
          <w:p w14:paraId="6379038A" w14:textId="77777777" w:rsidR="00FB077C" w:rsidRPr="00E82B2F" w:rsidRDefault="00FB077C" w:rsidP="007A15AA">
            <w:pPr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</w:p>
          <w:p w14:paraId="3489AFC2" w14:textId="77777777" w:rsidR="00FB077C" w:rsidRPr="00E82B2F" w:rsidRDefault="00FB077C" w:rsidP="007A15AA">
            <w:pPr>
              <w:rPr>
                <w:rFonts w:ascii="Arial" w:hAnsi="Arial" w:cs="Arial"/>
                <w:sz w:val="18"/>
                <w:szCs w:val="18"/>
              </w:rPr>
            </w:pPr>
          </w:p>
          <w:p w14:paraId="21286B29" w14:textId="77777777" w:rsidR="00FB077C" w:rsidRPr="00E82B2F" w:rsidRDefault="00FB077C" w:rsidP="007A15AA">
            <w:pPr>
              <w:rPr>
                <w:rFonts w:ascii="Arial" w:hAnsi="Arial" w:cs="Arial"/>
              </w:rPr>
            </w:pPr>
          </w:p>
        </w:tc>
      </w:tr>
    </w:tbl>
    <w:p w14:paraId="77110BE1" w14:textId="77777777" w:rsidR="00FB077C" w:rsidRPr="00E82B2F" w:rsidRDefault="00283EA1" w:rsidP="00283EA1">
      <w:pPr>
        <w:ind w:left="5760" w:firstLine="720"/>
        <w:rPr>
          <w:b/>
          <w:sz w:val="16"/>
          <w:szCs w:val="16"/>
        </w:rPr>
      </w:pPr>
      <w:r w:rsidRPr="00E82B2F">
        <w:rPr>
          <w:sz w:val="16"/>
          <w:szCs w:val="16"/>
        </w:rPr>
        <w:t xml:space="preserve">     </w:t>
      </w:r>
    </w:p>
    <w:p w14:paraId="3878ABD9" w14:textId="77777777" w:rsidR="00453F60" w:rsidRDefault="00453F60" w:rsidP="003B052F">
      <w:pPr>
        <w:jc w:val="center"/>
        <w:rPr>
          <w:rFonts w:ascii="Arial" w:hAnsi="Arial" w:cs="Arial"/>
          <w:b/>
          <w:sz w:val="20"/>
          <w:szCs w:val="20"/>
        </w:rPr>
      </w:pPr>
    </w:p>
    <w:p w14:paraId="26360EAF" w14:textId="52FC69EE" w:rsidR="006457B5" w:rsidRDefault="00D624B4" w:rsidP="003B052F">
      <w:pPr>
        <w:jc w:val="center"/>
        <w:rPr>
          <w:rFonts w:ascii="Arial" w:hAnsi="Arial" w:cs="Arial"/>
          <w:b/>
          <w:sz w:val="20"/>
          <w:szCs w:val="20"/>
        </w:rPr>
      </w:pPr>
      <w:bookmarkStart w:id="0" w:name="_GoBack"/>
      <w:bookmarkEnd w:id="0"/>
      <w:r>
        <w:rPr>
          <w:rFonts w:ascii="Arial" w:hAnsi="Arial" w:cs="Arial"/>
          <w:b/>
          <w:sz w:val="20"/>
          <w:szCs w:val="20"/>
        </w:rPr>
        <w:t xml:space="preserve">ΑΠΟΤΕΛΕΣΜΑΤΑ ΥΠΟΨΗΦΙΩΝ ΔΙΔΑΚΤΟΡΩΝ </w:t>
      </w:r>
    </w:p>
    <w:p w14:paraId="22B26E27" w14:textId="066945EF" w:rsidR="00D624B4" w:rsidRDefault="00D624B4" w:rsidP="003B052F">
      <w:pPr>
        <w:jc w:val="center"/>
        <w:rPr>
          <w:rFonts w:ascii="Arial" w:hAnsi="Arial" w:cs="Arial"/>
          <w:b/>
          <w:sz w:val="18"/>
          <w:szCs w:val="18"/>
        </w:rPr>
      </w:pPr>
      <w:r w:rsidRPr="00D624B4">
        <w:rPr>
          <w:rFonts w:ascii="Arial" w:hAnsi="Arial" w:cs="Arial"/>
          <w:b/>
          <w:sz w:val="18"/>
          <w:szCs w:val="18"/>
        </w:rPr>
        <w:t xml:space="preserve">ΠΕΡΙΟΔΟΣ </w:t>
      </w:r>
      <w:r w:rsidR="00AB4A46">
        <w:rPr>
          <w:rFonts w:ascii="Arial" w:hAnsi="Arial" w:cs="Arial"/>
          <w:b/>
          <w:sz w:val="18"/>
          <w:szCs w:val="18"/>
        </w:rPr>
        <w:t>ΕΑΡΙΝΟΥ</w:t>
      </w:r>
      <w:r w:rsidRPr="00D624B4">
        <w:rPr>
          <w:rFonts w:ascii="Arial" w:hAnsi="Arial" w:cs="Arial"/>
          <w:b/>
          <w:sz w:val="18"/>
          <w:szCs w:val="18"/>
        </w:rPr>
        <w:t xml:space="preserve"> 2022</w:t>
      </w:r>
      <w:r w:rsidR="00AB4A46">
        <w:rPr>
          <w:rFonts w:ascii="Arial" w:hAnsi="Arial" w:cs="Arial"/>
          <w:b/>
          <w:sz w:val="18"/>
          <w:szCs w:val="18"/>
        </w:rPr>
        <w:t>/2023</w:t>
      </w:r>
    </w:p>
    <w:p w14:paraId="46810723" w14:textId="6BE29164" w:rsidR="0065563F" w:rsidRPr="00D624B4" w:rsidRDefault="0065563F" w:rsidP="003B052F">
      <w:pPr>
        <w:jc w:val="center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Απόφαση 2</w:t>
      </w:r>
      <w:r w:rsidR="00AB4A46">
        <w:rPr>
          <w:rFonts w:ascii="Arial" w:hAnsi="Arial" w:cs="Arial"/>
          <w:b/>
          <w:sz w:val="18"/>
          <w:szCs w:val="18"/>
        </w:rPr>
        <w:t>9</w:t>
      </w:r>
      <w:r w:rsidRPr="0065563F">
        <w:rPr>
          <w:rFonts w:ascii="Arial" w:hAnsi="Arial" w:cs="Arial"/>
          <w:b/>
          <w:sz w:val="18"/>
          <w:szCs w:val="18"/>
          <w:vertAlign w:val="superscript"/>
        </w:rPr>
        <w:t>ης</w:t>
      </w:r>
      <w:r>
        <w:rPr>
          <w:rFonts w:ascii="Arial" w:hAnsi="Arial" w:cs="Arial"/>
          <w:b/>
          <w:sz w:val="18"/>
          <w:szCs w:val="18"/>
        </w:rPr>
        <w:t xml:space="preserve"> Συνέλευσης Τμήματος </w:t>
      </w:r>
    </w:p>
    <w:p w14:paraId="3BE29D8F" w14:textId="77777777" w:rsidR="0017583D" w:rsidRDefault="0017583D" w:rsidP="003D2A23">
      <w:pPr>
        <w:spacing w:after="120"/>
        <w:ind w:right="-475"/>
        <w:jc w:val="both"/>
        <w:rPr>
          <w:rFonts w:ascii="Arial" w:hAnsi="Arial" w:cs="Arial"/>
          <w:sz w:val="20"/>
          <w:szCs w:val="20"/>
        </w:rPr>
      </w:pPr>
    </w:p>
    <w:p w14:paraId="2A792B49" w14:textId="77777777" w:rsidR="003D2A23" w:rsidRPr="00472531" w:rsidRDefault="003D2A23" w:rsidP="003D2A23">
      <w:pPr>
        <w:spacing w:after="120"/>
        <w:ind w:right="-475"/>
        <w:jc w:val="both"/>
        <w:rPr>
          <w:rFonts w:ascii="Arial" w:hAnsi="Arial" w:cs="Arial"/>
          <w:sz w:val="20"/>
          <w:szCs w:val="20"/>
        </w:rPr>
      </w:pPr>
    </w:p>
    <w:p w14:paraId="3200B888" w14:textId="77777777" w:rsidR="00AB4A46" w:rsidRDefault="00AB4A46" w:rsidP="00AB4A4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hAnsi="Arial" w:cs="Arial"/>
        </w:rPr>
      </w:pPr>
    </w:p>
    <w:tbl>
      <w:tblPr>
        <w:tblStyle w:val="a8"/>
        <w:tblW w:w="9493" w:type="dxa"/>
        <w:tblLook w:val="04A0" w:firstRow="1" w:lastRow="0" w:firstColumn="1" w:lastColumn="0" w:noHBand="0" w:noVBand="1"/>
      </w:tblPr>
      <w:tblGrid>
        <w:gridCol w:w="504"/>
        <w:gridCol w:w="1901"/>
        <w:gridCol w:w="3290"/>
        <w:gridCol w:w="1825"/>
        <w:gridCol w:w="1973"/>
      </w:tblGrid>
      <w:tr w:rsidR="00AB4A46" w14:paraId="56223BA9" w14:textId="77777777" w:rsidTr="00426E95">
        <w:trPr>
          <w:trHeight w:val="611"/>
        </w:trPr>
        <w:tc>
          <w:tcPr>
            <w:tcW w:w="504" w:type="dxa"/>
          </w:tcPr>
          <w:p w14:paraId="60B404C8" w14:textId="77777777" w:rsidR="00AB4A46" w:rsidRPr="00C85E40" w:rsidRDefault="00AB4A46" w:rsidP="00426E9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5286284" w14:textId="77777777" w:rsidR="00AB4A46" w:rsidRPr="00C85E40" w:rsidRDefault="00AB4A46" w:rsidP="00426E9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1" w:type="dxa"/>
          </w:tcPr>
          <w:p w14:paraId="29585771" w14:textId="77777777" w:rsidR="00AB4A46" w:rsidRPr="00924F21" w:rsidRDefault="00AB4A46" w:rsidP="00426E9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Υποψήφιος Διδάκτορας</w:t>
            </w:r>
          </w:p>
        </w:tc>
        <w:tc>
          <w:tcPr>
            <w:tcW w:w="3290" w:type="dxa"/>
          </w:tcPr>
          <w:p w14:paraId="3D1F5CB2" w14:textId="77777777" w:rsidR="00AB4A46" w:rsidRPr="00C97245" w:rsidRDefault="00AB4A46" w:rsidP="00426E9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Τίτλος Διατριβής 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Title</w:t>
            </w:r>
            <w:proofErr w:type="spellEnd"/>
          </w:p>
        </w:tc>
        <w:tc>
          <w:tcPr>
            <w:tcW w:w="1825" w:type="dxa"/>
          </w:tcPr>
          <w:p w14:paraId="7733FFEA" w14:textId="77777777" w:rsidR="00AB4A46" w:rsidRDefault="00AB4A46" w:rsidP="00426E9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Επιβλέπων</w:t>
            </w:r>
          </w:p>
        </w:tc>
        <w:tc>
          <w:tcPr>
            <w:tcW w:w="1973" w:type="dxa"/>
          </w:tcPr>
          <w:p w14:paraId="20ED9963" w14:textId="77777777" w:rsidR="00AB4A46" w:rsidRDefault="00AB4A46" w:rsidP="00426E9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Μέλη τριμελούς</w:t>
            </w:r>
          </w:p>
        </w:tc>
      </w:tr>
      <w:tr w:rsidR="00AB4A46" w14:paraId="67638B6A" w14:textId="77777777" w:rsidTr="00426E95">
        <w:tc>
          <w:tcPr>
            <w:tcW w:w="504" w:type="dxa"/>
          </w:tcPr>
          <w:p w14:paraId="7A57B448" w14:textId="77777777" w:rsidR="00AB4A46" w:rsidRDefault="00AB4A46" w:rsidP="00426E9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901" w:type="dxa"/>
          </w:tcPr>
          <w:p w14:paraId="11AC31F5" w14:textId="77777777" w:rsidR="00AB4A46" w:rsidRPr="006260D4" w:rsidRDefault="00AB4A46" w:rsidP="00426E95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Εμμανουήλ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</w:rPr>
              <w:t>Δεληπρίμης</w:t>
            </w:r>
            <w:proofErr w:type="spellEnd"/>
          </w:p>
        </w:tc>
        <w:tc>
          <w:tcPr>
            <w:tcW w:w="3290" w:type="dxa"/>
          </w:tcPr>
          <w:p w14:paraId="16054AF7" w14:textId="77777777" w:rsidR="00AB4A46" w:rsidRDefault="00AB4A46" w:rsidP="00426E95">
            <w:pPr>
              <w:rPr>
                <w:rFonts w:ascii="Arial" w:hAnsi="Arial" w:cs="Arial"/>
              </w:rPr>
            </w:pPr>
            <w:r w:rsidRPr="006260D4">
              <w:rPr>
                <w:rFonts w:ascii="Arial" w:hAnsi="Arial" w:cs="Arial"/>
                <w:sz w:val="22"/>
                <w:szCs w:val="22"/>
              </w:rPr>
              <w:t xml:space="preserve">«Σχεδίαση και προσομοίωση υποσυστημάτων </w:t>
            </w:r>
            <w:proofErr w:type="spellStart"/>
            <w:r w:rsidRPr="006260D4">
              <w:rPr>
                <w:rFonts w:ascii="Arial" w:hAnsi="Arial" w:cs="Arial"/>
                <w:sz w:val="22"/>
                <w:szCs w:val="22"/>
              </w:rPr>
              <w:t>γυροτρονίων</w:t>
            </w:r>
            <w:proofErr w:type="spellEnd"/>
            <w:r w:rsidRPr="006260D4">
              <w:rPr>
                <w:rFonts w:ascii="Arial" w:hAnsi="Arial" w:cs="Arial"/>
                <w:sz w:val="22"/>
                <w:szCs w:val="22"/>
              </w:rPr>
              <w:t xml:space="preserve"> ισχύος» </w:t>
            </w:r>
          </w:p>
          <w:p w14:paraId="641999BB" w14:textId="77777777" w:rsidR="00AB4A46" w:rsidRPr="009A3740" w:rsidRDefault="00AB4A46" w:rsidP="00426E95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9A3740">
              <w:rPr>
                <w:rFonts w:ascii="Arial" w:hAnsi="Arial" w:cs="Arial"/>
                <w:sz w:val="22"/>
                <w:szCs w:val="22"/>
                <w:lang w:val="en-US"/>
              </w:rPr>
              <w:t>(</w:t>
            </w:r>
            <w:r w:rsidRPr="006260D4">
              <w:rPr>
                <w:rFonts w:ascii="Arial" w:hAnsi="Arial" w:cs="Arial"/>
                <w:sz w:val="22"/>
                <w:szCs w:val="22"/>
                <w:lang w:val="en-US"/>
              </w:rPr>
              <w:t>Design</w:t>
            </w:r>
            <w:r w:rsidRPr="009A3740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r w:rsidRPr="006260D4">
              <w:rPr>
                <w:rFonts w:ascii="Arial" w:hAnsi="Arial" w:cs="Arial"/>
                <w:sz w:val="22"/>
                <w:szCs w:val="22"/>
                <w:lang w:val="en-US"/>
              </w:rPr>
              <w:t>and</w:t>
            </w:r>
            <w:r w:rsidRPr="009A3740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r w:rsidRPr="006260D4">
              <w:rPr>
                <w:rFonts w:ascii="Arial" w:hAnsi="Arial" w:cs="Arial"/>
                <w:sz w:val="22"/>
                <w:szCs w:val="22"/>
                <w:lang w:val="en-US"/>
              </w:rPr>
              <w:t>simulation</w:t>
            </w:r>
            <w:r w:rsidRPr="009A3740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r w:rsidRPr="006260D4">
              <w:rPr>
                <w:rFonts w:ascii="Arial" w:hAnsi="Arial" w:cs="Arial"/>
                <w:sz w:val="22"/>
                <w:szCs w:val="22"/>
                <w:lang w:val="en-US"/>
              </w:rPr>
              <w:t>of</w:t>
            </w:r>
            <w:r w:rsidRPr="009A3740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r w:rsidRPr="006260D4">
              <w:rPr>
                <w:rFonts w:ascii="Arial" w:hAnsi="Arial" w:cs="Arial"/>
                <w:sz w:val="22"/>
                <w:szCs w:val="22"/>
                <w:lang w:val="en-US"/>
              </w:rPr>
              <w:t>high</w:t>
            </w:r>
            <w:r w:rsidRPr="009A3740">
              <w:rPr>
                <w:rFonts w:ascii="Arial" w:hAnsi="Arial" w:cs="Arial"/>
                <w:sz w:val="22"/>
                <w:szCs w:val="22"/>
                <w:lang w:val="en-US"/>
              </w:rPr>
              <w:t xml:space="preserve"> – </w:t>
            </w:r>
            <w:r w:rsidRPr="006260D4">
              <w:rPr>
                <w:rFonts w:ascii="Arial" w:hAnsi="Arial" w:cs="Arial"/>
                <w:sz w:val="22"/>
                <w:szCs w:val="22"/>
                <w:lang w:val="en-US"/>
              </w:rPr>
              <w:t>power</w:t>
            </w:r>
            <w:r w:rsidRPr="009A3740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r w:rsidRPr="006260D4">
              <w:rPr>
                <w:rFonts w:ascii="Arial" w:hAnsi="Arial" w:cs="Arial"/>
                <w:sz w:val="22"/>
                <w:szCs w:val="22"/>
                <w:lang w:val="en-US"/>
              </w:rPr>
              <w:t>gyrotron</w:t>
            </w:r>
            <w:r w:rsidRPr="009A3740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r w:rsidRPr="006260D4">
              <w:rPr>
                <w:rFonts w:ascii="Arial" w:hAnsi="Arial" w:cs="Arial"/>
                <w:sz w:val="22"/>
                <w:szCs w:val="22"/>
                <w:lang w:val="en-US"/>
              </w:rPr>
              <w:t>components</w:t>
            </w:r>
            <w:r w:rsidRPr="009A3740">
              <w:rPr>
                <w:rFonts w:ascii="Arial" w:hAnsi="Arial" w:cs="Arial"/>
                <w:sz w:val="22"/>
                <w:szCs w:val="22"/>
                <w:lang w:val="en-US"/>
              </w:rPr>
              <w:t>)</w:t>
            </w:r>
          </w:p>
        </w:tc>
        <w:tc>
          <w:tcPr>
            <w:tcW w:w="1825" w:type="dxa"/>
          </w:tcPr>
          <w:p w14:paraId="452B7705" w14:textId="77777777" w:rsidR="00AB4A46" w:rsidRDefault="00AB4A46" w:rsidP="00426E9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Ιωαννίδης Ζήσης</w:t>
            </w:r>
          </w:p>
          <w:p w14:paraId="2F81DDB9" w14:textId="77777777" w:rsidR="00AB4A46" w:rsidRPr="006260D4" w:rsidRDefault="00AB4A46" w:rsidP="00426E9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ΑΕΤ/ΕΚΠΑ)</w:t>
            </w:r>
          </w:p>
        </w:tc>
        <w:tc>
          <w:tcPr>
            <w:tcW w:w="1973" w:type="dxa"/>
          </w:tcPr>
          <w:p w14:paraId="2423D30F" w14:textId="77777777" w:rsidR="00AB4A46" w:rsidRDefault="00AB4A46" w:rsidP="00426E9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Κ. Αβραμίδης (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Τμ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. Φυσικής/ΕΚΠΑ)</w:t>
            </w:r>
          </w:p>
          <w:p w14:paraId="3CE36412" w14:textId="77777777" w:rsidR="00145B31" w:rsidRDefault="00145B31" w:rsidP="00426E95">
            <w:pPr>
              <w:rPr>
                <w:rFonts w:ascii="Arial" w:hAnsi="Arial" w:cs="Arial"/>
                <w:sz w:val="20"/>
                <w:szCs w:val="20"/>
              </w:rPr>
            </w:pPr>
          </w:p>
          <w:p w14:paraId="0D64998E" w14:textId="77777777" w:rsidR="00AB4A46" w:rsidRPr="007F5570" w:rsidRDefault="00AB4A46" w:rsidP="00426E9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Ι.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Τίγκελης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Τμ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. Φυσικής/ΕΚΠΑ)</w:t>
            </w:r>
          </w:p>
        </w:tc>
      </w:tr>
      <w:tr w:rsidR="00AB4A46" w14:paraId="063A18AF" w14:textId="77777777" w:rsidTr="00426E95">
        <w:tc>
          <w:tcPr>
            <w:tcW w:w="504" w:type="dxa"/>
          </w:tcPr>
          <w:p w14:paraId="70E84F80" w14:textId="77777777" w:rsidR="00AB4A46" w:rsidRDefault="00AB4A46" w:rsidP="00426E9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901" w:type="dxa"/>
          </w:tcPr>
          <w:p w14:paraId="1B3ED438" w14:textId="77777777" w:rsidR="00AB4A46" w:rsidRPr="006260D4" w:rsidRDefault="00AB4A46" w:rsidP="00426E95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Ιορδάνης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</w:rPr>
              <w:t>Αϊβατίδης</w:t>
            </w:r>
            <w:proofErr w:type="spellEnd"/>
          </w:p>
        </w:tc>
        <w:tc>
          <w:tcPr>
            <w:tcW w:w="3290" w:type="dxa"/>
          </w:tcPr>
          <w:p w14:paraId="54601F6A" w14:textId="77777777" w:rsidR="00AB4A46" w:rsidRPr="006260D4" w:rsidRDefault="00AB4A46" w:rsidP="00426E95">
            <w:pPr>
              <w:rPr>
                <w:rFonts w:ascii="Arial" w:hAnsi="Arial" w:cs="Arial"/>
                <w:sz w:val="22"/>
                <w:szCs w:val="22"/>
              </w:rPr>
            </w:pPr>
            <w:r w:rsidRPr="006260D4">
              <w:rPr>
                <w:rFonts w:ascii="Arial" w:hAnsi="Arial" w:cs="Arial"/>
                <w:sz w:val="22"/>
                <w:szCs w:val="22"/>
              </w:rPr>
              <w:t>«Σχεδίαση αυτόνομων συστημάτων από μη επανδρωμένα οχήματα» (</w:t>
            </w:r>
            <w:r w:rsidRPr="006260D4">
              <w:rPr>
                <w:rFonts w:ascii="Arial" w:hAnsi="Arial" w:cs="Arial"/>
                <w:sz w:val="22"/>
                <w:szCs w:val="22"/>
                <w:lang w:val="en-US"/>
              </w:rPr>
              <w:t>Design</w:t>
            </w:r>
            <w:r w:rsidRPr="006260D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6260D4">
              <w:rPr>
                <w:rFonts w:ascii="Arial" w:hAnsi="Arial" w:cs="Arial"/>
                <w:sz w:val="22"/>
                <w:szCs w:val="22"/>
                <w:lang w:val="en-US"/>
              </w:rPr>
              <w:t>of</w:t>
            </w:r>
            <w:r w:rsidRPr="006260D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6260D4">
              <w:rPr>
                <w:rFonts w:ascii="Arial" w:hAnsi="Arial" w:cs="Arial"/>
                <w:sz w:val="22"/>
                <w:szCs w:val="22"/>
                <w:lang w:val="en-US"/>
              </w:rPr>
              <w:t>autonomous</w:t>
            </w:r>
            <w:r w:rsidRPr="006260D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6260D4">
              <w:rPr>
                <w:rFonts w:ascii="Arial" w:hAnsi="Arial" w:cs="Arial"/>
                <w:sz w:val="22"/>
                <w:szCs w:val="22"/>
                <w:lang w:val="en-US"/>
              </w:rPr>
              <w:t>unmanned</w:t>
            </w:r>
            <w:r w:rsidRPr="006260D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6260D4">
              <w:rPr>
                <w:rFonts w:ascii="Arial" w:hAnsi="Arial" w:cs="Arial"/>
                <w:sz w:val="22"/>
                <w:szCs w:val="22"/>
                <w:lang w:val="en-US"/>
              </w:rPr>
              <w:t>systems</w:t>
            </w:r>
            <w:r w:rsidRPr="006260D4"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06A212C2" w14:textId="77777777" w:rsidR="00AB4A46" w:rsidRPr="006260D4" w:rsidRDefault="00AB4A46" w:rsidP="00426E95">
            <w:pPr>
              <w:rPr>
                <w:rFonts w:ascii="Arial" w:hAnsi="Arial" w:cs="Arial"/>
                <w:sz w:val="22"/>
                <w:szCs w:val="22"/>
              </w:rPr>
            </w:pPr>
            <w:r w:rsidRPr="006260D4">
              <w:rPr>
                <w:rFonts w:ascii="Arial" w:hAnsi="Arial" w:cs="Arial"/>
                <w:sz w:val="22"/>
                <w:szCs w:val="22"/>
              </w:rPr>
              <w:t xml:space="preserve">Βιομηχανικό διδακτορικό με την υποστήριξη της </w:t>
            </w:r>
            <w:proofErr w:type="spellStart"/>
            <w:r w:rsidRPr="006260D4">
              <w:rPr>
                <w:rFonts w:ascii="Arial" w:hAnsi="Arial" w:cs="Arial"/>
                <w:sz w:val="22"/>
                <w:szCs w:val="22"/>
                <w:lang w:val="en-US"/>
              </w:rPr>
              <w:t>Intracom</w:t>
            </w:r>
            <w:proofErr w:type="spellEnd"/>
            <w:r w:rsidRPr="006260D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6260D4">
              <w:rPr>
                <w:rFonts w:ascii="Arial" w:hAnsi="Arial" w:cs="Arial"/>
                <w:sz w:val="22"/>
                <w:szCs w:val="22"/>
                <w:lang w:val="en-US"/>
              </w:rPr>
              <w:t>Defense</w:t>
            </w:r>
            <w:r w:rsidRPr="006260D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6260D4">
              <w:rPr>
                <w:rFonts w:ascii="Arial" w:hAnsi="Arial" w:cs="Arial"/>
                <w:sz w:val="22"/>
                <w:szCs w:val="22"/>
                <w:lang w:val="en-US"/>
              </w:rPr>
              <w:t>Electronics</w:t>
            </w:r>
          </w:p>
        </w:tc>
        <w:tc>
          <w:tcPr>
            <w:tcW w:w="1825" w:type="dxa"/>
          </w:tcPr>
          <w:p w14:paraId="12B64983" w14:textId="77777777" w:rsidR="00AB4A46" w:rsidRPr="006260D4" w:rsidRDefault="00AB4A46" w:rsidP="00426E9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Λάππας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Βάιος</w:t>
            </w:r>
          </w:p>
          <w:p w14:paraId="762EE06E" w14:textId="77777777" w:rsidR="00AB4A46" w:rsidRDefault="00AB4A46" w:rsidP="00426E9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ΑΕΤ, ΕΚΠΑ)</w:t>
            </w:r>
          </w:p>
        </w:tc>
        <w:tc>
          <w:tcPr>
            <w:tcW w:w="1973" w:type="dxa"/>
          </w:tcPr>
          <w:p w14:paraId="7F64E4DA" w14:textId="77777777" w:rsidR="00AB4A46" w:rsidRDefault="00AB4A46" w:rsidP="00426E9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Αντ.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Φατσής</w:t>
            </w:r>
            <w:proofErr w:type="spellEnd"/>
            <w:r w:rsidRPr="007F557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CAC7A00" w14:textId="77777777" w:rsidR="00AB4A46" w:rsidRDefault="00AB4A46" w:rsidP="00426E95">
            <w:pPr>
              <w:rPr>
                <w:rFonts w:ascii="Arial" w:hAnsi="Arial" w:cs="Arial"/>
                <w:sz w:val="20"/>
                <w:szCs w:val="20"/>
              </w:rPr>
            </w:pPr>
            <w:r w:rsidRPr="007F5570">
              <w:rPr>
                <w:rFonts w:ascii="Arial" w:hAnsi="Arial" w:cs="Arial"/>
                <w:sz w:val="20"/>
                <w:szCs w:val="20"/>
              </w:rPr>
              <w:t xml:space="preserve">(ΑΕΤ, ΕΚΠΑ), </w:t>
            </w:r>
          </w:p>
          <w:p w14:paraId="5FD1471C" w14:textId="77777777" w:rsidR="00AB4A46" w:rsidRDefault="00AB4A46" w:rsidP="00426E95">
            <w:pPr>
              <w:rPr>
                <w:rFonts w:ascii="Arial" w:hAnsi="Arial" w:cs="Arial"/>
                <w:sz w:val="20"/>
                <w:szCs w:val="20"/>
              </w:rPr>
            </w:pPr>
          </w:p>
          <w:p w14:paraId="7AA1F9B3" w14:textId="77777777" w:rsidR="00AB4A46" w:rsidRDefault="00AB4A46" w:rsidP="00426E95">
            <w:pPr>
              <w:rPr>
                <w:rFonts w:ascii="Arial" w:hAnsi="Arial" w:cs="Arial"/>
                <w:sz w:val="20"/>
                <w:szCs w:val="20"/>
              </w:rPr>
            </w:pPr>
            <w:r w:rsidRPr="007F557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2F543E3" w14:textId="77777777" w:rsidR="00AB4A46" w:rsidRPr="007F5570" w:rsidRDefault="00AB4A46" w:rsidP="00426E9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Στυλ.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Μαρκολέφας</w:t>
            </w:r>
            <w:proofErr w:type="spellEnd"/>
            <w:r w:rsidRPr="007F557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ΑΕΤ</w:t>
            </w:r>
            <w:r w:rsidRPr="007F5570">
              <w:rPr>
                <w:rFonts w:ascii="Arial" w:hAnsi="Arial" w:cs="Arial"/>
                <w:sz w:val="20"/>
                <w:szCs w:val="20"/>
              </w:rPr>
              <w:t>, ΕΚΠΑ)</w:t>
            </w:r>
          </w:p>
        </w:tc>
      </w:tr>
      <w:tr w:rsidR="00AB4A46" w14:paraId="0B45F95D" w14:textId="77777777" w:rsidTr="00426E95">
        <w:tc>
          <w:tcPr>
            <w:tcW w:w="504" w:type="dxa"/>
          </w:tcPr>
          <w:p w14:paraId="7DD1B468" w14:textId="77777777" w:rsidR="00AB4A46" w:rsidRDefault="00AB4A46" w:rsidP="00426E9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901" w:type="dxa"/>
          </w:tcPr>
          <w:p w14:paraId="7102FAE1" w14:textId="77777777" w:rsidR="00AB4A46" w:rsidRPr="009A3740" w:rsidRDefault="00AB4A46" w:rsidP="00426E95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Λεωνίδας Βασιλόπουλος</w:t>
            </w:r>
          </w:p>
        </w:tc>
        <w:tc>
          <w:tcPr>
            <w:tcW w:w="3290" w:type="dxa"/>
          </w:tcPr>
          <w:p w14:paraId="1A5F88BF" w14:textId="77777777" w:rsidR="00AB4A46" w:rsidRDefault="00AB4A46" w:rsidP="00426E95">
            <w:pPr>
              <w:rPr>
                <w:rFonts w:ascii="Arial" w:hAnsi="Arial" w:cs="Arial"/>
              </w:rPr>
            </w:pPr>
            <w:r w:rsidRPr="009A3740">
              <w:rPr>
                <w:rFonts w:ascii="Arial" w:hAnsi="Arial" w:cs="Arial"/>
                <w:sz w:val="22"/>
                <w:szCs w:val="22"/>
              </w:rPr>
              <w:t xml:space="preserve">«Ανάλυση και υπολογιστικός σχεδιασμός προσθετικά κατασκευασμένων προηγμένων δομών» </w:t>
            </w:r>
          </w:p>
          <w:p w14:paraId="5E0DB65E" w14:textId="77777777" w:rsidR="00AB4A46" w:rsidRPr="009A3740" w:rsidRDefault="00AB4A46" w:rsidP="00426E95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9A3740">
              <w:rPr>
                <w:rFonts w:ascii="Arial" w:hAnsi="Arial" w:cs="Arial"/>
                <w:sz w:val="22"/>
                <w:szCs w:val="22"/>
                <w:lang w:val="en-US"/>
              </w:rPr>
              <w:t>(Analysis and computational design of additive-manufactured advanced structures)</w:t>
            </w:r>
          </w:p>
        </w:tc>
        <w:tc>
          <w:tcPr>
            <w:tcW w:w="1825" w:type="dxa"/>
          </w:tcPr>
          <w:p w14:paraId="4F1A09B7" w14:textId="77777777" w:rsidR="00AB4A46" w:rsidRPr="009A3740" w:rsidRDefault="00AB4A46" w:rsidP="00426E9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Στυλ.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Γεωργαντζίνος</w:t>
            </w:r>
            <w:proofErr w:type="spellEnd"/>
          </w:p>
          <w:p w14:paraId="34F39BF4" w14:textId="77777777" w:rsidR="00AB4A46" w:rsidRDefault="00AB4A46" w:rsidP="00426E95">
            <w:pPr>
              <w:rPr>
                <w:rFonts w:ascii="Arial" w:hAnsi="Arial" w:cs="Arial"/>
                <w:sz w:val="20"/>
                <w:szCs w:val="20"/>
              </w:rPr>
            </w:pPr>
            <w:r w:rsidRPr="00A0182A">
              <w:rPr>
                <w:rFonts w:ascii="Arial" w:hAnsi="Arial" w:cs="Arial"/>
                <w:sz w:val="20"/>
                <w:szCs w:val="20"/>
              </w:rPr>
              <w:t>(</w:t>
            </w:r>
            <w:r>
              <w:rPr>
                <w:rFonts w:ascii="Arial" w:hAnsi="Arial" w:cs="Arial"/>
                <w:sz w:val="20"/>
                <w:szCs w:val="20"/>
              </w:rPr>
              <w:t>ΑΕΤ</w:t>
            </w:r>
            <w:r w:rsidRPr="00A0182A">
              <w:rPr>
                <w:rFonts w:ascii="Arial" w:hAnsi="Arial" w:cs="Arial"/>
                <w:sz w:val="20"/>
                <w:szCs w:val="20"/>
              </w:rPr>
              <w:t>, ΕΚΠΑ)</w:t>
            </w:r>
          </w:p>
        </w:tc>
        <w:tc>
          <w:tcPr>
            <w:tcW w:w="1973" w:type="dxa"/>
          </w:tcPr>
          <w:p w14:paraId="00B2BDC1" w14:textId="77777777" w:rsidR="00AB4A46" w:rsidRDefault="00AB4A46" w:rsidP="00426E9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Αντ.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Φατσής</w:t>
            </w:r>
            <w:proofErr w:type="spellEnd"/>
            <w:r w:rsidRPr="007F557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4264DFB" w14:textId="77777777" w:rsidR="00AB4A46" w:rsidRDefault="00AB4A46" w:rsidP="00426E95">
            <w:pPr>
              <w:rPr>
                <w:rFonts w:ascii="Arial" w:hAnsi="Arial" w:cs="Arial"/>
                <w:sz w:val="20"/>
                <w:szCs w:val="20"/>
              </w:rPr>
            </w:pPr>
            <w:r w:rsidRPr="007F5570">
              <w:rPr>
                <w:rFonts w:ascii="Arial" w:hAnsi="Arial" w:cs="Arial"/>
                <w:sz w:val="20"/>
                <w:szCs w:val="20"/>
              </w:rPr>
              <w:t xml:space="preserve">(ΑΕΤ, ΕΚΠΑ),  </w:t>
            </w:r>
          </w:p>
          <w:p w14:paraId="2C8A9138" w14:textId="77777777" w:rsidR="00AB4A46" w:rsidRDefault="00AB4A46" w:rsidP="00426E95">
            <w:pPr>
              <w:rPr>
                <w:rFonts w:ascii="Arial" w:hAnsi="Arial" w:cs="Arial"/>
                <w:sz w:val="20"/>
                <w:szCs w:val="20"/>
              </w:rPr>
            </w:pPr>
          </w:p>
          <w:p w14:paraId="5AF1DA06" w14:textId="77777777" w:rsidR="00AB4A46" w:rsidRPr="007F5570" w:rsidRDefault="00AB4A46" w:rsidP="00426E9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Στυλ.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Μαρκολέφας</w:t>
            </w:r>
            <w:proofErr w:type="spellEnd"/>
            <w:r w:rsidRPr="007F557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ΑΕΤ</w:t>
            </w:r>
            <w:r w:rsidRPr="007F5570">
              <w:rPr>
                <w:rFonts w:ascii="Arial" w:hAnsi="Arial" w:cs="Arial"/>
                <w:sz w:val="20"/>
                <w:szCs w:val="20"/>
              </w:rPr>
              <w:t>, ΕΚΠΑ)</w:t>
            </w:r>
          </w:p>
        </w:tc>
      </w:tr>
      <w:tr w:rsidR="00AB4A46" w14:paraId="4B511EA5" w14:textId="77777777" w:rsidTr="00426E95">
        <w:tc>
          <w:tcPr>
            <w:tcW w:w="504" w:type="dxa"/>
          </w:tcPr>
          <w:p w14:paraId="167C2ED1" w14:textId="77777777" w:rsidR="00AB4A46" w:rsidRDefault="00AB4A46" w:rsidP="00426E9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901" w:type="dxa"/>
          </w:tcPr>
          <w:p w14:paraId="351CCD16" w14:textId="77777777" w:rsidR="00AB4A46" w:rsidRPr="009A3740" w:rsidRDefault="00AB4A46" w:rsidP="00426E95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Μιχαήλ Ποθητός</w:t>
            </w:r>
          </w:p>
        </w:tc>
        <w:tc>
          <w:tcPr>
            <w:tcW w:w="3290" w:type="dxa"/>
          </w:tcPr>
          <w:p w14:paraId="2CF49192" w14:textId="77777777" w:rsidR="00AB4A46" w:rsidRPr="00F14B7A" w:rsidRDefault="00AB4A46" w:rsidP="00426E95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F14B7A">
              <w:rPr>
                <w:rFonts w:ascii="Arial" w:hAnsi="Arial" w:cs="Arial"/>
                <w:bCs/>
                <w:sz w:val="22"/>
                <w:szCs w:val="22"/>
              </w:rPr>
              <w:t xml:space="preserve">«Αυτόνομα συστήματα  μη επανδρωμένα </w:t>
            </w:r>
            <w:proofErr w:type="spellStart"/>
            <w:r w:rsidRPr="00F14B7A">
              <w:rPr>
                <w:rFonts w:ascii="Arial" w:hAnsi="Arial" w:cs="Arial"/>
                <w:bCs/>
                <w:sz w:val="22"/>
                <w:szCs w:val="22"/>
              </w:rPr>
              <w:t>αεροχήματασε</w:t>
            </w:r>
            <w:proofErr w:type="spellEnd"/>
            <w:r w:rsidRPr="00F14B7A">
              <w:rPr>
                <w:rFonts w:ascii="Arial" w:hAnsi="Arial" w:cs="Arial"/>
                <w:bCs/>
                <w:sz w:val="22"/>
                <w:szCs w:val="22"/>
              </w:rPr>
              <w:t xml:space="preserve"> συνεργατικά δίκτυα» </w:t>
            </w:r>
          </w:p>
          <w:p w14:paraId="3D8159F1" w14:textId="77777777" w:rsidR="00AB4A46" w:rsidRPr="00F14B7A" w:rsidRDefault="00AB4A46" w:rsidP="00426E95">
            <w:pPr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  <w:r w:rsidRPr="00F14B7A">
              <w:rPr>
                <w:rFonts w:ascii="Arial" w:hAnsi="Arial" w:cs="Arial"/>
                <w:bCs/>
                <w:sz w:val="22"/>
                <w:szCs w:val="22"/>
                <w:lang w:val="en-US"/>
              </w:rPr>
              <w:t xml:space="preserve">(UAV’s Augmented </w:t>
            </w:r>
            <w:proofErr w:type="spellStart"/>
            <w:r w:rsidRPr="00F14B7A">
              <w:rPr>
                <w:rFonts w:ascii="Arial" w:hAnsi="Arial" w:cs="Arial"/>
                <w:bCs/>
                <w:sz w:val="22"/>
                <w:szCs w:val="22"/>
                <w:lang w:val="en-US"/>
              </w:rPr>
              <w:t>Perxeption</w:t>
            </w:r>
            <w:proofErr w:type="spellEnd"/>
            <w:r w:rsidRPr="00F14B7A">
              <w:rPr>
                <w:rFonts w:ascii="Arial" w:hAnsi="Arial" w:cs="Arial"/>
                <w:bCs/>
                <w:sz w:val="22"/>
                <w:szCs w:val="22"/>
                <w:lang w:val="en-US"/>
              </w:rPr>
              <w:t xml:space="preserve"> and Collaboration via high capacity networks)</w:t>
            </w:r>
          </w:p>
        </w:tc>
        <w:tc>
          <w:tcPr>
            <w:tcW w:w="1825" w:type="dxa"/>
          </w:tcPr>
          <w:p w14:paraId="26644C77" w14:textId="77777777" w:rsidR="00AB4A46" w:rsidRDefault="00AB4A46" w:rsidP="00426E95">
            <w:pPr>
              <w:rPr>
                <w:rFonts w:ascii="Arial" w:hAnsi="Arial" w:cs="Arial"/>
                <w:sz w:val="20"/>
                <w:szCs w:val="20"/>
              </w:rPr>
            </w:pPr>
            <w:r w:rsidRPr="00A0182A">
              <w:rPr>
                <w:rFonts w:ascii="Arial" w:hAnsi="Arial" w:cs="Arial"/>
                <w:sz w:val="20"/>
                <w:szCs w:val="20"/>
              </w:rPr>
              <w:t xml:space="preserve">Βάιος </w:t>
            </w:r>
            <w:proofErr w:type="spellStart"/>
            <w:r w:rsidRPr="00A0182A">
              <w:rPr>
                <w:rFonts w:ascii="Arial" w:hAnsi="Arial" w:cs="Arial"/>
                <w:sz w:val="20"/>
                <w:szCs w:val="20"/>
              </w:rPr>
              <w:t>Λάππας</w:t>
            </w:r>
            <w:proofErr w:type="spellEnd"/>
          </w:p>
          <w:p w14:paraId="70D649DE" w14:textId="77777777" w:rsidR="00AB4A46" w:rsidRDefault="00AB4A46" w:rsidP="00426E9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182A">
              <w:rPr>
                <w:rFonts w:ascii="Arial" w:hAnsi="Arial" w:cs="Arial"/>
                <w:sz w:val="20"/>
                <w:szCs w:val="20"/>
              </w:rPr>
              <w:t>(</w:t>
            </w:r>
            <w:r>
              <w:rPr>
                <w:rFonts w:ascii="Arial" w:hAnsi="Arial" w:cs="Arial"/>
                <w:sz w:val="20"/>
                <w:szCs w:val="20"/>
              </w:rPr>
              <w:t>ΑΕΤ</w:t>
            </w:r>
            <w:r w:rsidRPr="00A0182A">
              <w:rPr>
                <w:rFonts w:ascii="Arial" w:hAnsi="Arial" w:cs="Arial"/>
                <w:sz w:val="20"/>
                <w:szCs w:val="20"/>
              </w:rPr>
              <w:t>, ΕΚΠΑ)</w:t>
            </w:r>
          </w:p>
        </w:tc>
        <w:tc>
          <w:tcPr>
            <w:tcW w:w="1973" w:type="dxa"/>
          </w:tcPr>
          <w:p w14:paraId="67DCC547" w14:textId="77777777" w:rsidR="00AB4A46" w:rsidRDefault="00AB4A46" w:rsidP="00426E9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Αντ.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Φατσής</w:t>
            </w:r>
            <w:proofErr w:type="spellEnd"/>
            <w:r w:rsidRPr="007F557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B8929E9" w14:textId="77777777" w:rsidR="00AB4A46" w:rsidRDefault="00AB4A46" w:rsidP="00426E95">
            <w:pPr>
              <w:rPr>
                <w:rFonts w:ascii="Arial" w:hAnsi="Arial" w:cs="Arial"/>
                <w:sz w:val="20"/>
                <w:szCs w:val="20"/>
              </w:rPr>
            </w:pPr>
            <w:r w:rsidRPr="007F5570">
              <w:rPr>
                <w:rFonts w:ascii="Arial" w:hAnsi="Arial" w:cs="Arial"/>
                <w:sz w:val="20"/>
                <w:szCs w:val="20"/>
              </w:rPr>
              <w:t xml:space="preserve">(ΑΕΤ, ΕΚΠΑ),  </w:t>
            </w:r>
          </w:p>
          <w:p w14:paraId="78197F72" w14:textId="77777777" w:rsidR="00AB4A46" w:rsidRDefault="00AB4A46" w:rsidP="00426E95">
            <w:pPr>
              <w:rPr>
                <w:rFonts w:ascii="Arial" w:hAnsi="Arial" w:cs="Arial"/>
                <w:sz w:val="20"/>
                <w:szCs w:val="20"/>
              </w:rPr>
            </w:pPr>
          </w:p>
          <w:p w14:paraId="053B3446" w14:textId="77777777" w:rsidR="00AB4A46" w:rsidRPr="00A0182A" w:rsidRDefault="00AB4A46" w:rsidP="00426E9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Στυλ.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Μαρκολέφας</w:t>
            </w:r>
            <w:proofErr w:type="spellEnd"/>
            <w:r w:rsidRPr="007F557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ΑΕΤ</w:t>
            </w:r>
            <w:r w:rsidRPr="007F5570">
              <w:rPr>
                <w:rFonts w:ascii="Arial" w:hAnsi="Arial" w:cs="Arial"/>
                <w:sz w:val="20"/>
                <w:szCs w:val="20"/>
              </w:rPr>
              <w:t>, ΕΚΠΑ)</w:t>
            </w:r>
          </w:p>
        </w:tc>
      </w:tr>
    </w:tbl>
    <w:p w14:paraId="1F99825B" w14:textId="77777777" w:rsidR="003D2A23" w:rsidRPr="00472531" w:rsidRDefault="003D2A23" w:rsidP="004E769A">
      <w:pPr>
        <w:spacing w:after="120"/>
        <w:ind w:right="-533"/>
        <w:jc w:val="both"/>
        <w:rPr>
          <w:rFonts w:ascii="Arial" w:hAnsi="Arial" w:cs="Arial"/>
          <w:sz w:val="20"/>
          <w:szCs w:val="20"/>
        </w:rPr>
      </w:pPr>
    </w:p>
    <w:p w14:paraId="590AC2AB" w14:textId="1AC23797" w:rsidR="00770D36" w:rsidRPr="00E82B2F" w:rsidRDefault="00770D36" w:rsidP="006457B5">
      <w:pPr>
        <w:ind w:right="-483"/>
        <w:jc w:val="center"/>
        <w:rPr>
          <w:rFonts w:ascii="Arial" w:hAnsi="Arial" w:cs="Arial"/>
          <w:sz w:val="20"/>
          <w:szCs w:val="20"/>
        </w:rPr>
      </w:pPr>
      <w:r w:rsidRPr="00E82B2F">
        <w:rPr>
          <w:rFonts w:ascii="Arial" w:hAnsi="Arial" w:cs="Arial"/>
          <w:sz w:val="20"/>
          <w:szCs w:val="20"/>
        </w:rPr>
        <w:t xml:space="preserve"> </w:t>
      </w:r>
    </w:p>
    <w:p w14:paraId="30F69426" w14:textId="77777777" w:rsidR="00FA475C" w:rsidRPr="00770D36" w:rsidRDefault="00FA475C" w:rsidP="00FA475C">
      <w:pPr>
        <w:ind w:left="5760" w:firstLine="720"/>
        <w:rPr>
          <w:b/>
          <w:sz w:val="16"/>
          <w:szCs w:val="16"/>
        </w:rPr>
      </w:pPr>
      <w:r w:rsidRPr="00770D36">
        <w:rPr>
          <w:sz w:val="16"/>
          <w:szCs w:val="16"/>
        </w:rPr>
        <w:t xml:space="preserve">     </w:t>
      </w:r>
    </w:p>
    <w:p w14:paraId="7E9E418E" w14:textId="77777777" w:rsidR="00FA475C" w:rsidRDefault="00FA475C" w:rsidP="009A0C83">
      <w:pPr>
        <w:jc w:val="both"/>
        <w:rPr>
          <w:rFonts w:ascii="Arial" w:hAnsi="Arial" w:cs="Arial"/>
          <w:b/>
          <w:sz w:val="20"/>
          <w:szCs w:val="20"/>
        </w:rPr>
      </w:pPr>
    </w:p>
    <w:sectPr w:rsidR="00FA475C" w:rsidSect="007A1CD4">
      <w:pgSz w:w="11906" w:h="16838"/>
      <w:pgMar w:top="709" w:right="1106" w:bottom="540" w:left="624" w:header="0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Katsoulidis">
    <w:altName w:val="Calibri"/>
    <w:panose1 w:val="00000000000000000000"/>
    <w:charset w:val="00"/>
    <w:family w:val="modern"/>
    <w:notTrueType/>
    <w:pitch w:val="variable"/>
    <w:sig w:usb0="A00000AF" w:usb1="4000204A" w:usb2="00000000" w:usb3="00000000" w:csb0="0000009B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8F271A"/>
    <w:multiLevelType w:val="hybridMultilevel"/>
    <w:tmpl w:val="A58444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967015E"/>
    <w:multiLevelType w:val="hybridMultilevel"/>
    <w:tmpl w:val="A790DC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894E2F"/>
    <w:multiLevelType w:val="hybridMultilevel"/>
    <w:tmpl w:val="A790DC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BB2983"/>
    <w:multiLevelType w:val="hybridMultilevel"/>
    <w:tmpl w:val="B8F4E1A4"/>
    <w:lvl w:ilvl="0" w:tplc="3E4EBA6E">
      <w:numFmt w:val="bullet"/>
      <w:lvlText w:val="-"/>
      <w:lvlJc w:val="left"/>
      <w:pPr>
        <w:ind w:left="360" w:hanging="360"/>
      </w:pPr>
      <w:rPr>
        <w:rFonts w:ascii="Katsoulidis" w:eastAsia="Times New Roman" w:hAnsi="Katsoulidis" w:cs="Times New Roman" w:hint="default"/>
      </w:rPr>
    </w:lvl>
    <w:lvl w:ilvl="1" w:tplc="0408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1904E31"/>
    <w:multiLevelType w:val="multilevel"/>
    <w:tmpl w:val="0409001D"/>
    <w:lvl w:ilvl="0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620"/>
        </w:tabs>
        <w:ind w:left="16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3780"/>
        </w:tabs>
        <w:ind w:left="37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4140"/>
        </w:tabs>
        <w:ind w:left="4140" w:hanging="360"/>
      </w:pPr>
      <w:rPr>
        <w:rFonts w:cs="Times New Roman"/>
      </w:rPr>
    </w:lvl>
  </w:abstractNum>
  <w:abstractNum w:abstractNumId="5" w15:restartNumberingAfterBreak="0">
    <w:nsid w:val="549C25C7"/>
    <w:multiLevelType w:val="hybridMultilevel"/>
    <w:tmpl w:val="608AED08"/>
    <w:lvl w:ilvl="0" w:tplc="6CD24F16">
      <w:numFmt w:val="bullet"/>
      <w:lvlText w:val="-"/>
      <w:lvlJc w:val="left"/>
      <w:pPr>
        <w:ind w:left="720" w:hanging="360"/>
      </w:pPr>
      <w:rPr>
        <w:rFonts w:ascii="Katsoulidis" w:eastAsia="Times New Roman" w:hAnsi="Katsoulidis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A44B20"/>
    <w:multiLevelType w:val="hybridMultilevel"/>
    <w:tmpl w:val="D3AE4EC0"/>
    <w:lvl w:ilvl="0" w:tplc="7D326C5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526141"/>
    <w:multiLevelType w:val="hybridMultilevel"/>
    <w:tmpl w:val="737273B2"/>
    <w:lvl w:ilvl="0" w:tplc="E54E6566">
      <w:numFmt w:val="bullet"/>
      <w:lvlText w:val="-"/>
      <w:lvlJc w:val="left"/>
      <w:pPr>
        <w:ind w:left="720" w:hanging="360"/>
      </w:pPr>
      <w:rPr>
        <w:rFonts w:ascii="Katsoulidis" w:eastAsia="Times New Roman" w:hAnsi="Katsoulidis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BA6DCA"/>
    <w:multiLevelType w:val="hybridMultilevel"/>
    <w:tmpl w:val="A2369F44"/>
    <w:lvl w:ilvl="0" w:tplc="891EC0CA">
      <w:numFmt w:val="bullet"/>
      <w:lvlText w:val="-"/>
      <w:lvlJc w:val="left"/>
      <w:pPr>
        <w:ind w:left="720" w:hanging="360"/>
      </w:pPr>
      <w:rPr>
        <w:rFonts w:ascii="Katsoulidis" w:eastAsia="Times New Roman" w:hAnsi="Katsoulidis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ED5EE5"/>
    <w:multiLevelType w:val="hybridMultilevel"/>
    <w:tmpl w:val="22BE5512"/>
    <w:lvl w:ilvl="0" w:tplc="881E57BC">
      <w:numFmt w:val="bullet"/>
      <w:lvlText w:val="-"/>
      <w:lvlJc w:val="left"/>
      <w:pPr>
        <w:ind w:left="720" w:hanging="360"/>
      </w:pPr>
      <w:rPr>
        <w:rFonts w:ascii="Katsoulidis" w:eastAsia="Times New Roman" w:hAnsi="Katsoulidis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2B2BB7"/>
    <w:multiLevelType w:val="hybridMultilevel"/>
    <w:tmpl w:val="A790DC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F519A4"/>
    <w:multiLevelType w:val="hybridMultilevel"/>
    <w:tmpl w:val="A790DC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0B7F88"/>
    <w:multiLevelType w:val="hybridMultilevel"/>
    <w:tmpl w:val="A790DC0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8700AA"/>
    <w:multiLevelType w:val="hybridMultilevel"/>
    <w:tmpl w:val="A790DC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3C75FA"/>
    <w:multiLevelType w:val="hybridMultilevel"/>
    <w:tmpl w:val="A790DC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E8429D"/>
    <w:multiLevelType w:val="hybridMultilevel"/>
    <w:tmpl w:val="9C4A5A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5"/>
  </w:num>
  <w:num w:numId="3">
    <w:abstractNumId w:val="7"/>
  </w:num>
  <w:num w:numId="4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</w:num>
  <w:num w:numId="9">
    <w:abstractNumId w:val="3"/>
  </w:num>
  <w:num w:numId="10">
    <w:abstractNumId w:val="12"/>
  </w:num>
  <w:num w:numId="11">
    <w:abstractNumId w:val="15"/>
  </w:num>
  <w:num w:numId="12">
    <w:abstractNumId w:val="0"/>
  </w:num>
  <w:num w:numId="13">
    <w:abstractNumId w:val="11"/>
  </w:num>
  <w:num w:numId="14">
    <w:abstractNumId w:val="13"/>
  </w:num>
  <w:num w:numId="15">
    <w:abstractNumId w:val="2"/>
  </w:num>
  <w:num w:numId="16">
    <w:abstractNumId w:val="1"/>
  </w:num>
  <w:num w:numId="17">
    <w:abstractNumId w:val="14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sLQwszA3NrU0NDNT0lEKTi0uzszPAykwqwUAwEkYTywAAAA="/>
  </w:docVars>
  <w:rsids>
    <w:rsidRoot w:val="00FB077C"/>
    <w:rsid w:val="000006C4"/>
    <w:rsid w:val="00025E37"/>
    <w:rsid w:val="00027E5C"/>
    <w:rsid w:val="00035E44"/>
    <w:rsid w:val="000646E3"/>
    <w:rsid w:val="00085E63"/>
    <w:rsid w:val="000919F9"/>
    <w:rsid w:val="00096B30"/>
    <w:rsid w:val="000A25C8"/>
    <w:rsid w:val="000B5986"/>
    <w:rsid w:val="000C3EB9"/>
    <w:rsid w:val="000D06C5"/>
    <w:rsid w:val="000D1C9F"/>
    <w:rsid w:val="000D2650"/>
    <w:rsid w:val="00145B31"/>
    <w:rsid w:val="00147BE6"/>
    <w:rsid w:val="0015293F"/>
    <w:rsid w:val="0017583D"/>
    <w:rsid w:val="0018143D"/>
    <w:rsid w:val="00191C71"/>
    <w:rsid w:val="001A27B4"/>
    <w:rsid w:val="001A3C04"/>
    <w:rsid w:val="001A7DBB"/>
    <w:rsid w:val="001B555E"/>
    <w:rsid w:val="001C1D92"/>
    <w:rsid w:val="001D5F00"/>
    <w:rsid w:val="001F0FA4"/>
    <w:rsid w:val="001F3F04"/>
    <w:rsid w:val="00205BB7"/>
    <w:rsid w:val="00234DDC"/>
    <w:rsid w:val="00242678"/>
    <w:rsid w:val="00245B45"/>
    <w:rsid w:val="00253D17"/>
    <w:rsid w:val="00254B00"/>
    <w:rsid w:val="00257B55"/>
    <w:rsid w:val="00283EA1"/>
    <w:rsid w:val="00293020"/>
    <w:rsid w:val="002B7A67"/>
    <w:rsid w:val="002C1405"/>
    <w:rsid w:val="002C1731"/>
    <w:rsid w:val="002C1FA9"/>
    <w:rsid w:val="002F071C"/>
    <w:rsid w:val="002F47AF"/>
    <w:rsid w:val="00313F6C"/>
    <w:rsid w:val="003141D3"/>
    <w:rsid w:val="00314B6E"/>
    <w:rsid w:val="00327BB8"/>
    <w:rsid w:val="00356E19"/>
    <w:rsid w:val="00362C53"/>
    <w:rsid w:val="00371B35"/>
    <w:rsid w:val="003A2864"/>
    <w:rsid w:val="003B052F"/>
    <w:rsid w:val="003D0058"/>
    <w:rsid w:val="003D2A23"/>
    <w:rsid w:val="003E26ED"/>
    <w:rsid w:val="0042723B"/>
    <w:rsid w:val="00442B13"/>
    <w:rsid w:val="004512E2"/>
    <w:rsid w:val="00453F60"/>
    <w:rsid w:val="00461F77"/>
    <w:rsid w:val="0046498B"/>
    <w:rsid w:val="00472531"/>
    <w:rsid w:val="0049747E"/>
    <w:rsid w:val="004A2354"/>
    <w:rsid w:val="004B1C54"/>
    <w:rsid w:val="004B2CC1"/>
    <w:rsid w:val="004C2882"/>
    <w:rsid w:val="004D4A03"/>
    <w:rsid w:val="004E4155"/>
    <w:rsid w:val="004E769A"/>
    <w:rsid w:val="004F0035"/>
    <w:rsid w:val="004F079D"/>
    <w:rsid w:val="004F4ECF"/>
    <w:rsid w:val="00502730"/>
    <w:rsid w:val="0050741C"/>
    <w:rsid w:val="0050794E"/>
    <w:rsid w:val="00557347"/>
    <w:rsid w:val="00557E45"/>
    <w:rsid w:val="005660A2"/>
    <w:rsid w:val="005660BA"/>
    <w:rsid w:val="00577E84"/>
    <w:rsid w:val="00592C40"/>
    <w:rsid w:val="005A4E98"/>
    <w:rsid w:val="005C7E07"/>
    <w:rsid w:val="005E0882"/>
    <w:rsid w:val="005E5FB4"/>
    <w:rsid w:val="005F056D"/>
    <w:rsid w:val="005F761F"/>
    <w:rsid w:val="00622F91"/>
    <w:rsid w:val="006457B5"/>
    <w:rsid w:val="00645D3C"/>
    <w:rsid w:val="00650196"/>
    <w:rsid w:val="00650F6A"/>
    <w:rsid w:val="0065563F"/>
    <w:rsid w:val="00666CD4"/>
    <w:rsid w:val="0067221B"/>
    <w:rsid w:val="00692F39"/>
    <w:rsid w:val="006D7577"/>
    <w:rsid w:val="007129D7"/>
    <w:rsid w:val="00751BAF"/>
    <w:rsid w:val="00755E97"/>
    <w:rsid w:val="00770D36"/>
    <w:rsid w:val="00771897"/>
    <w:rsid w:val="00773E78"/>
    <w:rsid w:val="00786715"/>
    <w:rsid w:val="007A15AA"/>
    <w:rsid w:val="007A20F5"/>
    <w:rsid w:val="007C32BC"/>
    <w:rsid w:val="007C61C4"/>
    <w:rsid w:val="007C704E"/>
    <w:rsid w:val="007D17BC"/>
    <w:rsid w:val="007D3B88"/>
    <w:rsid w:val="007F09CD"/>
    <w:rsid w:val="007F3142"/>
    <w:rsid w:val="008521C0"/>
    <w:rsid w:val="0089485B"/>
    <w:rsid w:val="00897591"/>
    <w:rsid w:val="008B231D"/>
    <w:rsid w:val="008C7C6B"/>
    <w:rsid w:val="0091393A"/>
    <w:rsid w:val="00947D49"/>
    <w:rsid w:val="00954198"/>
    <w:rsid w:val="0097371E"/>
    <w:rsid w:val="00976D1E"/>
    <w:rsid w:val="0099157E"/>
    <w:rsid w:val="0099628B"/>
    <w:rsid w:val="00996433"/>
    <w:rsid w:val="009A0C83"/>
    <w:rsid w:val="009A52EA"/>
    <w:rsid w:val="009A570F"/>
    <w:rsid w:val="009C44C8"/>
    <w:rsid w:val="009F1866"/>
    <w:rsid w:val="009F310D"/>
    <w:rsid w:val="00A0182A"/>
    <w:rsid w:val="00A073FA"/>
    <w:rsid w:val="00A12956"/>
    <w:rsid w:val="00A1645F"/>
    <w:rsid w:val="00A4344F"/>
    <w:rsid w:val="00A54E93"/>
    <w:rsid w:val="00A918B4"/>
    <w:rsid w:val="00AB3225"/>
    <w:rsid w:val="00AB4A46"/>
    <w:rsid w:val="00B11756"/>
    <w:rsid w:val="00B12D83"/>
    <w:rsid w:val="00B161E7"/>
    <w:rsid w:val="00B44A2D"/>
    <w:rsid w:val="00B452ED"/>
    <w:rsid w:val="00B70264"/>
    <w:rsid w:val="00B81BBC"/>
    <w:rsid w:val="00B86A5F"/>
    <w:rsid w:val="00BA157C"/>
    <w:rsid w:val="00BA25FC"/>
    <w:rsid w:val="00BB334C"/>
    <w:rsid w:val="00BD47B0"/>
    <w:rsid w:val="00BE3264"/>
    <w:rsid w:val="00BF21AF"/>
    <w:rsid w:val="00BF3422"/>
    <w:rsid w:val="00C13154"/>
    <w:rsid w:val="00C23ACA"/>
    <w:rsid w:val="00C643CF"/>
    <w:rsid w:val="00C71C32"/>
    <w:rsid w:val="00C726C2"/>
    <w:rsid w:val="00C74732"/>
    <w:rsid w:val="00C86148"/>
    <w:rsid w:val="00C97245"/>
    <w:rsid w:val="00CA7557"/>
    <w:rsid w:val="00CB17B9"/>
    <w:rsid w:val="00CC6BB0"/>
    <w:rsid w:val="00CD5FA9"/>
    <w:rsid w:val="00CE0E0D"/>
    <w:rsid w:val="00CE7612"/>
    <w:rsid w:val="00CF212E"/>
    <w:rsid w:val="00CF228A"/>
    <w:rsid w:val="00D00A44"/>
    <w:rsid w:val="00D07F86"/>
    <w:rsid w:val="00D124A0"/>
    <w:rsid w:val="00D3637F"/>
    <w:rsid w:val="00D4016C"/>
    <w:rsid w:val="00D624B4"/>
    <w:rsid w:val="00DC6747"/>
    <w:rsid w:val="00DE0777"/>
    <w:rsid w:val="00DE560B"/>
    <w:rsid w:val="00E14D9E"/>
    <w:rsid w:val="00E50BBB"/>
    <w:rsid w:val="00E5134C"/>
    <w:rsid w:val="00E6793A"/>
    <w:rsid w:val="00E76667"/>
    <w:rsid w:val="00E82B2F"/>
    <w:rsid w:val="00E85F19"/>
    <w:rsid w:val="00E87B54"/>
    <w:rsid w:val="00E924B5"/>
    <w:rsid w:val="00E93E71"/>
    <w:rsid w:val="00EB0533"/>
    <w:rsid w:val="00EB3F4C"/>
    <w:rsid w:val="00EB6A80"/>
    <w:rsid w:val="00EC2A22"/>
    <w:rsid w:val="00EF238A"/>
    <w:rsid w:val="00F14B7A"/>
    <w:rsid w:val="00F40A58"/>
    <w:rsid w:val="00F40BF7"/>
    <w:rsid w:val="00F52029"/>
    <w:rsid w:val="00F601C9"/>
    <w:rsid w:val="00F70433"/>
    <w:rsid w:val="00F745CC"/>
    <w:rsid w:val="00F90602"/>
    <w:rsid w:val="00F924B0"/>
    <w:rsid w:val="00F93BA2"/>
    <w:rsid w:val="00FA0608"/>
    <w:rsid w:val="00FA1EDA"/>
    <w:rsid w:val="00FA475C"/>
    <w:rsid w:val="00FA6650"/>
    <w:rsid w:val="00FB077C"/>
    <w:rsid w:val="00FD0CB7"/>
    <w:rsid w:val="00FD2AE4"/>
    <w:rsid w:val="00FD3982"/>
    <w:rsid w:val="00FE0E3E"/>
    <w:rsid w:val="00FE3FD3"/>
    <w:rsid w:val="00FF4B43"/>
    <w:rsid w:val="00FF5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54FCE2"/>
  <w15:docId w15:val="{3DD7EB47-EAB0-42E8-B742-C58370BA3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B077C"/>
    <w:pPr>
      <w:spacing w:after="0" w:line="240" w:lineRule="auto"/>
    </w:pPr>
    <w:rPr>
      <w:rFonts w:ascii="Katsoulidis" w:eastAsia="Times New Roman" w:hAnsi="Katsoulidis" w:cs="Times New Roman"/>
      <w:sz w:val="24"/>
      <w:szCs w:val="24"/>
      <w:lang w:eastAsia="el-GR"/>
    </w:rPr>
  </w:style>
  <w:style w:type="paragraph" w:styleId="3">
    <w:name w:val="heading 3"/>
    <w:basedOn w:val="a"/>
    <w:next w:val="a"/>
    <w:link w:val="3Char"/>
    <w:unhideWhenUsed/>
    <w:qFormat/>
    <w:rsid w:val="00FB077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Char">
    <w:name w:val="Επικεφαλίδα 3 Char"/>
    <w:basedOn w:val="a0"/>
    <w:link w:val="3"/>
    <w:rsid w:val="00FB077C"/>
    <w:rPr>
      <w:rFonts w:ascii="Cambria" w:eastAsia="Times New Roman" w:hAnsi="Cambria" w:cs="Times New Roman"/>
      <w:b/>
      <w:bCs/>
      <w:sz w:val="26"/>
      <w:szCs w:val="26"/>
      <w:lang w:eastAsia="el-GR"/>
    </w:rPr>
  </w:style>
  <w:style w:type="paragraph" w:styleId="a3">
    <w:name w:val="Title"/>
    <w:basedOn w:val="a"/>
    <w:link w:val="Char"/>
    <w:qFormat/>
    <w:rsid w:val="00FB077C"/>
    <w:pPr>
      <w:ind w:right="4195"/>
      <w:jc w:val="center"/>
    </w:pPr>
    <w:rPr>
      <w:rFonts w:eastAsia="Calibri"/>
      <w:bCs/>
      <w:sz w:val="20"/>
      <w:szCs w:val="20"/>
    </w:rPr>
  </w:style>
  <w:style w:type="character" w:customStyle="1" w:styleId="Char">
    <w:name w:val="Τίτλος Char"/>
    <w:basedOn w:val="a0"/>
    <w:link w:val="a3"/>
    <w:rsid w:val="00FB077C"/>
    <w:rPr>
      <w:rFonts w:ascii="Katsoulidis" w:eastAsia="Calibri" w:hAnsi="Katsoulidis" w:cs="Times New Roman"/>
      <w:bCs/>
      <w:sz w:val="20"/>
      <w:szCs w:val="20"/>
      <w:lang w:eastAsia="el-GR"/>
    </w:rPr>
  </w:style>
  <w:style w:type="character" w:styleId="-">
    <w:name w:val="Hyperlink"/>
    <w:basedOn w:val="a0"/>
    <w:rsid w:val="00FB077C"/>
    <w:rPr>
      <w:color w:val="0000FF"/>
      <w:u w:val="single"/>
    </w:rPr>
  </w:style>
  <w:style w:type="paragraph" w:styleId="a4">
    <w:name w:val="header"/>
    <w:basedOn w:val="a"/>
    <w:link w:val="Char0"/>
    <w:semiHidden/>
    <w:rsid w:val="00FB077C"/>
    <w:pPr>
      <w:tabs>
        <w:tab w:val="center" w:pos="4153"/>
        <w:tab w:val="right" w:pos="8306"/>
      </w:tabs>
    </w:pPr>
    <w:rPr>
      <w:rFonts w:ascii="Times New Roman" w:hAnsi="Times New Roman"/>
    </w:rPr>
  </w:style>
  <w:style w:type="character" w:customStyle="1" w:styleId="Char0">
    <w:name w:val="Κεφαλίδα Char"/>
    <w:basedOn w:val="a0"/>
    <w:link w:val="a4"/>
    <w:semiHidden/>
    <w:rsid w:val="00FB077C"/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styleId="a5">
    <w:name w:val="Balloon Text"/>
    <w:basedOn w:val="a"/>
    <w:link w:val="Char1"/>
    <w:uiPriority w:val="99"/>
    <w:semiHidden/>
    <w:unhideWhenUsed/>
    <w:rsid w:val="00FB077C"/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FB077C"/>
    <w:rPr>
      <w:rFonts w:ascii="Tahoma" w:eastAsia="Times New Roman" w:hAnsi="Tahoma" w:cs="Tahoma"/>
      <w:sz w:val="16"/>
      <w:szCs w:val="16"/>
      <w:lang w:eastAsia="el-GR"/>
    </w:rPr>
  </w:style>
  <w:style w:type="paragraph" w:styleId="a6">
    <w:name w:val="List Paragraph"/>
    <w:basedOn w:val="a"/>
    <w:uiPriority w:val="34"/>
    <w:qFormat/>
    <w:rsid w:val="00D4016C"/>
    <w:pPr>
      <w:ind w:left="720"/>
      <w:contextualSpacing/>
    </w:pPr>
  </w:style>
  <w:style w:type="paragraph" w:styleId="a7">
    <w:name w:val="Body Text"/>
    <w:basedOn w:val="a"/>
    <w:link w:val="Char2"/>
    <w:semiHidden/>
    <w:unhideWhenUsed/>
    <w:rsid w:val="00770D36"/>
    <w:rPr>
      <w:rFonts w:ascii="Times New Roman" w:hAnsi="Times New Roman"/>
      <w:b/>
      <w:sz w:val="28"/>
      <w:szCs w:val="20"/>
      <w:lang w:eastAsia="en-US"/>
    </w:rPr>
  </w:style>
  <w:style w:type="character" w:customStyle="1" w:styleId="Char2">
    <w:name w:val="Σώμα κειμένου Char"/>
    <w:basedOn w:val="a0"/>
    <w:link w:val="a7"/>
    <w:semiHidden/>
    <w:rsid w:val="00770D36"/>
    <w:rPr>
      <w:rFonts w:ascii="Times New Roman" w:eastAsia="Times New Roman" w:hAnsi="Times New Roman" w:cs="Times New Roman"/>
      <w:b/>
      <w:sz w:val="28"/>
      <w:szCs w:val="20"/>
    </w:rPr>
  </w:style>
  <w:style w:type="table" w:styleId="a8">
    <w:name w:val="Table Grid"/>
    <w:basedOn w:val="a1"/>
    <w:uiPriority w:val="59"/>
    <w:rsid w:val="00D07F8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markedcontent">
    <w:name w:val="markedcontent"/>
    <w:basedOn w:val="a0"/>
    <w:rsid w:val="00AB4A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609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39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71137E38EFA747815268B846EF602A" ma:contentTypeVersion="7" ma:contentTypeDescription="Create a new document." ma:contentTypeScope="" ma:versionID="2e090b2b45ef39b98c8ec50b324fef6f">
  <xsd:schema xmlns:xsd="http://www.w3.org/2001/XMLSchema" xmlns:xs="http://www.w3.org/2001/XMLSchema" xmlns:p="http://schemas.microsoft.com/office/2006/metadata/properties" xmlns:ns3="176bf5d2-d3d5-45ae-91ee-f371d431298b" xmlns:ns4="a9e77cb7-cf74-45c0-aca0-f6a397ea9847" targetNamespace="http://schemas.microsoft.com/office/2006/metadata/properties" ma:root="true" ma:fieldsID="7e422a5edf17d81cf7522e4189ccae38" ns3:_="" ns4:_="">
    <xsd:import namespace="176bf5d2-d3d5-45ae-91ee-f371d431298b"/>
    <xsd:import namespace="a9e77cb7-cf74-45c0-aca0-f6a397ea984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6bf5d2-d3d5-45ae-91ee-f371d431298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e77cb7-cf74-45c0-aca0-f6a397ea98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C92B6-AC62-45E2-BB2D-50A2FDA5AC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48908E0-8D87-4CD1-B4B3-BDA39376BD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73A960-EEEA-47CE-853F-D9B338C2EB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6bf5d2-d3d5-45ae-91ee-f371d431298b"/>
    <ds:schemaRef ds:uri="a9e77cb7-cf74-45c0-aca0-f6a397ea98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CB83383-1D09-4BC5-A53E-7F23EFA4AA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5</Words>
  <Characters>1108</Characters>
  <Application>Microsoft Office Word</Application>
  <DocSecurity>0</DocSecurity>
  <Lines>9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Νάνσυ Κασιμάτη</dc:creator>
  <cp:lastModifiedBy>gramaero04</cp:lastModifiedBy>
  <cp:revision>2</cp:revision>
  <cp:lastPrinted>2023-05-12T09:49:00Z</cp:lastPrinted>
  <dcterms:created xsi:type="dcterms:W3CDTF">2023-09-21T07:57:00Z</dcterms:created>
  <dcterms:modified xsi:type="dcterms:W3CDTF">2023-09-21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216ddf6461a5709b14e7a88b2c3b2597831ab0bc62194f309b2b54f537c29d</vt:lpwstr>
  </property>
  <property fmtid="{D5CDD505-2E9C-101B-9397-08002B2CF9AE}" pid="3" name="ContentTypeId">
    <vt:lpwstr>0x0101001C71137E38EFA747815268B846EF602A</vt:lpwstr>
  </property>
</Properties>
</file>